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14833C56" w:rsidR="00F905CF" w:rsidRDefault="00A55EC4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  <w:r>
        <w:rPr>
          <w:rFonts w:ascii="Arial" w:hAnsi="Arial" w:cs="Arial"/>
          <w:color w:val="FF0000"/>
          <w:sz w:val="18"/>
          <w:szCs w:val="18"/>
        </w:rPr>
        <w:t>o</w:t>
      </w:r>
      <w:r w:rsidRPr="00525082">
        <w:rPr>
          <w:rFonts w:ascii="Arial" w:hAnsi="Arial" w:cs="Arial"/>
          <w:color w:val="FF0000"/>
          <w:sz w:val="18"/>
          <w:szCs w:val="18"/>
        </w:rPr>
        <w:t>ther</w:t>
      </w:r>
      <w:r>
        <w:rPr>
          <w:rFonts w:ascii="Arial" w:hAnsi="Arial" w:cs="Arial"/>
          <w:color w:val="FF0000"/>
          <w:sz w:val="18"/>
          <w:szCs w:val="18"/>
        </w:rPr>
        <w:t>_</w:t>
      </w:r>
      <w:r w:rsidRPr="00525082">
        <w:rPr>
          <w:rFonts w:ascii="Arial" w:hAnsi="Arial" w:cs="Arial"/>
          <w:color w:val="FF0000"/>
          <w:sz w:val="18"/>
          <w:szCs w:val="18"/>
        </w:rPr>
        <w:t>planning</w:t>
      </w: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factors?: </w:t>
            </w:r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risk_factors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mask?:</w:t>
            </w: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73383">
        <w:tc>
          <w:tcPr>
            <w:tcW w:w="2154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single" w:sz="4" w:space="0" w:color="auto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3383" w:rsidRPr="00525082" w14:paraId="2A65B55C" w14:textId="77777777" w:rsidTr="00D20768">
        <w:tc>
          <w:tcPr>
            <w:tcW w:w="11245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01300613" w14:textId="74FEDAB7" w:rsidR="00D73383" w:rsidRPr="001368D4" w:rsidRDefault="00D73383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F92F83">
              <w:rPr>
                <w:rFonts w:ascii="Arial" w:hAnsi="Arial" w:cs="Arial"/>
                <w:color w:val="FF0000"/>
                <w:sz w:val="18"/>
                <w:szCs w:val="18"/>
              </w:rPr>
              <w:t>o</w:t>
            </w:r>
            <w:r w:rsidR="00F92F83" w:rsidRPr="00525082">
              <w:rPr>
                <w:rFonts w:ascii="Arial" w:hAnsi="Arial" w:cs="Arial"/>
                <w:color w:val="FF0000"/>
                <w:sz w:val="18"/>
                <w:szCs w:val="18"/>
              </w:rPr>
              <w:t>ther</w:t>
            </w:r>
            <w:r w:rsidR="00F92F83">
              <w:rPr>
                <w:rFonts w:ascii="Arial" w:hAnsi="Arial" w:cs="Arial"/>
                <w:color w:val="FF0000"/>
                <w:sz w:val="18"/>
                <w:szCs w:val="18"/>
              </w:rPr>
              <w:t>_</w:t>
            </w:r>
            <w:r w:rsidR="00F92F83" w:rsidRPr="00525082">
              <w:rPr>
                <w:rFonts w:ascii="Arial" w:hAnsi="Arial" w:cs="Arial"/>
                <w:color w:val="FF0000"/>
                <w:sz w:val="18"/>
                <w:szCs w:val="18"/>
              </w:rPr>
              <w:t>planning</w:t>
            </w:r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4521CDB6" w14:textId="701C2A2F" w:rsidR="00D21D6E" w:rsidRPr="001368D4" w:rsidRDefault="005644A1" w:rsidP="001368D4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092639C9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7872D11E" w14:textId="77777777" w:rsidR="00F92F83" w:rsidRPr="005B660C" w:rsidRDefault="00F92F83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>the FRONT PAGE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e.g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Goal </w:t>
      </w:r>
      <w:r w:rsidRPr="00452411">
        <w:rPr>
          <w:rFonts w:ascii="Arial" w:hAnsi="Arial" w:cs="Arial"/>
          <w:b/>
          <w:sz w:val="20"/>
          <w:szCs w:val="20"/>
        </w:rPr>
        <w:t xml:space="preserve"> _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005CB9" w14:textId="77777777" w:rsidR="00536795" w:rsidRDefault="00536795" w:rsidP="00FE771C">
      <w:pPr>
        <w:spacing w:after="0" w:line="240" w:lineRule="auto"/>
      </w:pPr>
      <w:r>
        <w:separator/>
      </w:r>
    </w:p>
  </w:endnote>
  <w:endnote w:type="continuationSeparator" w:id="0">
    <w:p w14:paraId="6C92D85D" w14:textId="77777777" w:rsidR="00536795" w:rsidRDefault="00536795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F0371D" w14:textId="77777777" w:rsidR="00536795" w:rsidRDefault="00536795" w:rsidP="00FE771C">
      <w:pPr>
        <w:spacing w:after="0" w:line="240" w:lineRule="auto"/>
      </w:pPr>
      <w:r>
        <w:separator/>
      </w:r>
    </w:p>
  </w:footnote>
  <w:footnote w:type="continuationSeparator" w:id="0">
    <w:p w14:paraId="38AFF619" w14:textId="77777777" w:rsidR="00536795" w:rsidRDefault="00536795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NKsFAANr0vQtAAAA"/>
  </w:docVars>
  <w:rsids>
    <w:rsidRoot w:val="00FE771C"/>
    <w:rsid w:val="00082194"/>
    <w:rsid w:val="000D08D6"/>
    <w:rsid w:val="001368D4"/>
    <w:rsid w:val="001668ED"/>
    <w:rsid w:val="001E14EF"/>
    <w:rsid w:val="00234A46"/>
    <w:rsid w:val="002718A9"/>
    <w:rsid w:val="00341BF2"/>
    <w:rsid w:val="0036673F"/>
    <w:rsid w:val="0040408D"/>
    <w:rsid w:val="00455FE6"/>
    <w:rsid w:val="004667A7"/>
    <w:rsid w:val="0046720C"/>
    <w:rsid w:val="004D6DB2"/>
    <w:rsid w:val="004F016D"/>
    <w:rsid w:val="00525082"/>
    <w:rsid w:val="00536795"/>
    <w:rsid w:val="00561901"/>
    <w:rsid w:val="005644A1"/>
    <w:rsid w:val="0059677A"/>
    <w:rsid w:val="005B660C"/>
    <w:rsid w:val="005C5AAA"/>
    <w:rsid w:val="005E6DC8"/>
    <w:rsid w:val="005F5EFF"/>
    <w:rsid w:val="00796A2A"/>
    <w:rsid w:val="007A3731"/>
    <w:rsid w:val="008756C7"/>
    <w:rsid w:val="008A4347"/>
    <w:rsid w:val="00923ED0"/>
    <w:rsid w:val="00992B29"/>
    <w:rsid w:val="009D3465"/>
    <w:rsid w:val="00A559B2"/>
    <w:rsid w:val="00A55EC4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CB77F1"/>
    <w:rsid w:val="00D21D6E"/>
    <w:rsid w:val="00D607C5"/>
    <w:rsid w:val="00D73383"/>
    <w:rsid w:val="00D978F1"/>
    <w:rsid w:val="00E15C83"/>
    <w:rsid w:val="00E4635A"/>
    <w:rsid w:val="00F26EA0"/>
    <w:rsid w:val="00F448FE"/>
    <w:rsid w:val="00F905CF"/>
    <w:rsid w:val="00F92F83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22</cp:revision>
  <dcterms:created xsi:type="dcterms:W3CDTF">2024-10-10T20:02:00Z</dcterms:created>
  <dcterms:modified xsi:type="dcterms:W3CDTF">2024-10-11T15:40:00Z</dcterms:modified>
</cp:coreProperties>
</file>